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8775E7E" w:rsidR="0004192A" w:rsidRPr="001D195F" w:rsidRDefault="00714802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393CD913" w14:textId="77777777" w:rsidR="001D267D" w:rsidRDefault="001D267D" w:rsidP="001D267D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</w:p>
          <w:p w14:paraId="096637CA" w14:textId="6E60862A" w:rsidR="0004192A" w:rsidRPr="001D195F" w:rsidRDefault="001D267D" w:rsidP="001D267D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D267D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59B04A59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1D267D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505A2E2D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DERS TAF101</w:t>
            </w:r>
          </w:p>
        </w:tc>
      </w:tr>
      <w:tr w:rsidR="001D267D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32C7CE14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D267D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5BCC09D4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D267D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75762BF1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DERS TLT115</w:t>
            </w:r>
          </w:p>
        </w:tc>
      </w:tr>
      <w:tr w:rsidR="001D267D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3C3B474B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0D8673CA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7A14B6DD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07B83C1E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14802" w:rsidRPr="001D195F" w14:paraId="2C5DF66F" w14:textId="77777777" w:rsidTr="00714802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55E12D" w14:textId="4BA3B1EB" w:rsidR="00714802" w:rsidRPr="00714802" w:rsidRDefault="00714802" w:rsidP="0071480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71480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01227D" w14:textId="6AFEE6E1" w:rsidR="00714802" w:rsidRPr="00714802" w:rsidRDefault="00714802" w:rsidP="001D267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714802">
              <w:rPr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2A94DFE4" w14:textId="77777777" w:rsidR="00714802" w:rsidRPr="001D195F" w:rsidRDefault="00714802" w:rsidP="001D26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267D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1D267D" w:rsidRPr="001D195F" w:rsidRDefault="001D267D" w:rsidP="001D26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1D267D" w:rsidRPr="001D195F" w:rsidRDefault="001D267D" w:rsidP="001D26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1D267D" w:rsidRPr="001D195F" w:rsidRDefault="001D267D" w:rsidP="001D26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1D267D" w:rsidRPr="001D195F" w:rsidRDefault="001D267D" w:rsidP="001D26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1D267D" w:rsidRPr="001D195F" w:rsidRDefault="001D267D" w:rsidP="001D26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</w:p>
        </w:tc>
      </w:tr>
      <w:tr w:rsidR="001D267D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7CC7D5DC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1D267D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3B03A3A1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1D267D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16661A3C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1D267D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41E6F9E1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550D024E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6F1E54CE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79A8674E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D267D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1D267D" w:rsidRPr="000579B0" w:rsidRDefault="001D267D" w:rsidP="001D26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1D267D" w:rsidRPr="001D195F" w:rsidRDefault="001D267D" w:rsidP="001D267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4C9020EF" w:rsidR="001D267D" w:rsidRPr="001D195F" w:rsidRDefault="001D267D" w:rsidP="001D26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71480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14802" w:rsidRPr="001D195F" w14:paraId="6C048460" w14:textId="77777777" w:rsidTr="007E68B2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97F33C" w14:textId="44224EB9" w:rsidR="00714802" w:rsidRPr="001D195F" w:rsidRDefault="00714802" w:rsidP="00714802">
            <w:pPr>
              <w:jc w:val="right"/>
              <w:rPr>
                <w:color w:val="000000"/>
                <w:sz w:val="20"/>
                <w:szCs w:val="20"/>
              </w:rPr>
            </w:pPr>
            <w:r w:rsidRPr="0071480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8CED05" w14:textId="4B9394E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F6DA29F" w14:textId="77777777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</w:p>
        </w:tc>
      </w:tr>
      <w:tr w:rsidR="00714802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</w:p>
        </w:tc>
      </w:tr>
      <w:tr w:rsidR="00714802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F61A0BE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1518366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430431D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3810634E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0F9FCD5B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77AAF97C" w14:textId="77777777" w:rsidTr="00714802">
        <w:trPr>
          <w:trHeight w:val="376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0DEF778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8FE762D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EC2371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448FC82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BFA9B3D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652B1CA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C9B8172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DB3BE18" w:rsidR="00714802" w:rsidRPr="001D195F" w:rsidRDefault="00714802" w:rsidP="0071480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4802" w:rsidRPr="001D195F" w14:paraId="01FE332A" w14:textId="77777777" w:rsidTr="00714802">
        <w:trPr>
          <w:trHeight w:val="376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A91DA9" w14:textId="03908E9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E39079" w14:textId="5BBAF199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2A2EA7" w14:textId="2DD36402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C7516" w14:textId="21B06A02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34C495" w14:textId="07DF9AEF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637B5" w14:textId="28476BE3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01B4" w14:textId="5702AB9F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24641" w14:textId="1C7EC988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4802" w:rsidRPr="001D195F" w14:paraId="04C9C6F2" w14:textId="77777777" w:rsidTr="00714802">
        <w:trPr>
          <w:trHeight w:val="376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07EF3" w14:textId="470626EB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83004D" w14:textId="520FEE45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AF6383" w14:textId="4834B24B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8974C0" w14:textId="28A8D04C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50D3A0" w14:textId="6F4BC069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D36DDB" w14:textId="48215CF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2A1E08" w14:textId="42F7CA31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CF10F1" w14:textId="37149391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14802" w:rsidRPr="001D195F" w14:paraId="7E56A29E" w14:textId="77777777" w:rsidTr="00DD5BFD">
        <w:trPr>
          <w:trHeight w:val="376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C09D9E" w14:textId="43B9B51F" w:rsidR="00714802" w:rsidRPr="001D195F" w:rsidRDefault="00714802" w:rsidP="00714802">
            <w:pPr>
              <w:jc w:val="right"/>
              <w:rPr>
                <w:color w:val="000000"/>
                <w:sz w:val="20"/>
                <w:szCs w:val="20"/>
              </w:rPr>
            </w:pPr>
            <w:r w:rsidRPr="0071480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9A199A" w14:textId="2CE6D0EE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04D51A17" w14:textId="77777777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714802" w:rsidRPr="000579B0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714802" w:rsidRPr="001D195F" w:rsidRDefault="00714802" w:rsidP="00714802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714802" w:rsidRPr="001D195F" w:rsidRDefault="00714802" w:rsidP="00714802">
            <w:pPr>
              <w:jc w:val="left"/>
              <w:rPr>
                <w:sz w:val="20"/>
                <w:szCs w:val="20"/>
              </w:rPr>
            </w:pPr>
          </w:p>
        </w:tc>
      </w:tr>
      <w:tr w:rsidR="00714802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714802" w:rsidRPr="001D195F" w:rsidRDefault="00714802" w:rsidP="00714802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714802" w:rsidRPr="001D195F" w:rsidRDefault="00714802" w:rsidP="00714802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714802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E803AAE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5B7A6AE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549A22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B099F3E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4E27523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D79ACF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9DAC1D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49A234C" w:rsidR="00714802" w:rsidRPr="001D195F" w:rsidRDefault="00714802" w:rsidP="0071480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4802" w:rsidRPr="001D195F" w14:paraId="1B9C470F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FC7A5" w14:textId="58492141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EB06A5" w14:textId="088DA431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6AAB9B" w14:textId="3CE09CA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460D9C" w14:textId="0FE69CFF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84EB44" w14:textId="1D218C73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42887D" w14:textId="2B15D8E4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7AF5C2" w14:textId="002E76C1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32DEDA" w14:textId="118E6803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4802" w:rsidRPr="001D195F" w14:paraId="6C4D364D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3DC886" w14:textId="1F3900C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4272C7" w14:textId="68DF9149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A32AF" w14:textId="63D59C5F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B716C0" w14:textId="14DCD636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F09FE9" w14:textId="7712861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339786" w14:textId="1CAF3491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48961E" w14:textId="08805D3F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B3DDB6" w14:textId="3F85E0B3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14802" w:rsidRPr="001D195F" w14:paraId="538D27F0" w14:textId="77777777" w:rsidTr="004A325D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1A52BC" w14:textId="5DA426FF" w:rsidR="00714802" w:rsidRPr="001D195F" w:rsidRDefault="00714802" w:rsidP="00714802">
            <w:pPr>
              <w:jc w:val="right"/>
              <w:rPr>
                <w:color w:val="000000"/>
                <w:sz w:val="20"/>
                <w:szCs w:val="20"/>
              </w:rPr>
            </w:pPr>
            <w:r w:rsidRPr="0071480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9B17CD" w14:textId="7D78FA58" w:rsidR="00714802" w:rsidRPr="001D195F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02ECDAA9" w14:textId="77777777" w:rsidR="00714802" w:rsidRPr="001D195F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3320AC5F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714802" w:rsidRPr="00E97B3A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714802" w:rsidRPr="00E97B3A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714802" w:rsidRPr="00E97B3A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714802" w:rsidRPr="00E97B3A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714802" w:rsidRPr="00E97B3A" w:rsidRDefault="00714802" w:rsidP="00714802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714802" w:rsidRPr="00E97B3A" w:rsidRDefault="00714802" w:rsidP="00714802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14802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714802" w:rsidRPr="000579B0" w:rsidRDefault="00714802" w:rsidP="0071480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714802" w:rsidRPr="00E97B3A" w:rsidRDefault="00714802" w:rsidP="0071480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714802" w:rsidRPr="00E97B3A" w:rsidRDefault="00714802" w:rsidP="0071480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148CD015" w14:textId="77777777" w:rsidR="00714802" w:rsidRDefault="001D195F" w:rsidP="00714802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color w:val="000000"/>
          <w:sz w:val="20"/>
          <w:szCs w:val="20"/>
        </w:rPr>
        <w:t xml:space="preserve"> </w:t>
      </w:r>
      <w:r w:rsidR="00714802" w:rsidRPr="00FC00BF">
        <w:rPr>
          <w:rFonts w:cs="Times New Roman"/>
          <w:b/>
          <w:sz w:val="28"/>
          <w:szCs w:val="28"/>
        </w:rPr>
        <w:t>**</w:t>
      </w:r>
      <w:r w:rsidR="00714802">
        <w:rPr>
          <w:rFonts w:cs="Times New Roman"/>
          <w:b/>
          <w:sz w:val="28"/>
          <w:szCs w:val="28"/>
        </w:rPr>
        <w:t xml:space="preserve"> </w:t>
      </w:r>
      <w:r w:rsidR="00714802" w:rsidRPr="00EC1940">
        <w:rPr>
          <w:rFonts w:cs="Times New Roman"/>
          <w:bCs/>
          <w:sz w:val="24"/>
          <w:szCs w:val="24"/>
          <w:vertAlign w:val="superscript"/>
        </w:rPr>
        <w:t>1</w:t>
      </w:r>
      <w:r w:rsidR="00714802" w:rsidRPr="001A0B74">
        <w:rPr>
          <w:color w:val="000000"/>
          <w:sz w:val="20"/>
          <w:szCs w:val="20"/>
        </w:rPr>
        <w:t>Alan İçi Seçmeli Ders</w:t>
      </w:r>
      <w:r w:rsidR="00714802">
        <w:rPr>
          <w:color w:val="000000"/>
          <w:sz w:val="20"/>
          <w:szCs w:val="20"/>
        </w:rPr>
        <w:t>lerden toplam 4 adet alınacaktır</w:t>
      </w:r>
      <w:r w:rsidR="00714802" w:rsidRPr="00E93BAE">
        <w:rPr>
          <w:rFonts w:cs="Times New Roman"/>
          <w:sz w:val="20"/>
          <w:szCs w:val="20"/>
        </w:rPr>
        <w:t>.</w:t>
      </w:r>
      <w:r w:rsidR="00714802">
        <w:rPr>
          <w:rFonts w:cs="Times New Roman"/>
          <w:sz w:val="20"/>
          <w:szCs w:val="20"/>
        </w:rPr>
        <w:t xml:space="preserve"> </w:t>
      </w:r>
    </w:p>
    <w:p w14:paraId="791776BD" w14:textId="77777777" w:rsidR="00714802" w:rsidRDefault="00714802" w:rsidP="00714802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14332AF2" w14:textId="77777777" w:rsidR="00714802" w:rsidRPr="00E93BAE" w:rsidRDefault="00714802" w:rsidP="00714802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69A005E9" w14:textId="111D5544" w:rsidR="001D195F" w:rsidRPr="00E97B3A" w:rsidRDefault="001D195F" w:rsidP="001D195F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bookmarkStart w:id="0" w:name="_GoBack"/>
      <w:bookmarkEnd w:id="0"/>
    </w:p>
    <w:p w14:paraId="36144502" w14:textId="77777777" w:rsidR="0004192A" w:rsidRPr="001D195F" w:rsidRDefault="0004192A">
      <w:pPr>
        <w:rPr>
          <w:sz w:val="20"/>
          <w:szCs w:val="20"/>
        </w:rPr>
      </w:pPr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D2EE6" w14:textId="77777777" w:rsidR="00493FEF" w:rsidRDefault="00493FEF" w:rsidP="0004192A">
      <w:pPr>
        <w:spacing w:after="0" w:line="240" w:lineRule="auto"/>
      </w:pPr>
      <w:r>
        <w:separator/>
      </w:r>
    </w:p>
  </w:endnote>
  <w:endnote w:type="continuationSeparator" w:id="0">
    <w:p w14:paraId="29EB2E71" w14:textId="77777777" w:rsidR="00493FEF" w:rsidRDefault="00493FEF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E3E57A" w14:textId="77777777" w:rsidR="00493FEF" w:rsidRDefault="00493FEF" w:rsidP="0004192A">
      <w:pPr>
        <w:spacing w:after="0" w:line="240" w:lineRule="auto"/>
      </w:pPr>
      <w:r>
        <w:separator/>
      </w:r>
    </w:p>
  </w:footnote>
  <w:footnote w:type="continuationSeparator" w:id="0">
    <w:p w14:paraId="56D79F4E" w14:textId="77777777" w:rsidR="00493FEF" w:rsidRDefault="00493FEF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86CE1"/>
    <w:rsid w:val="001D195F"/>
    <w:rsid w:val="001D267D"/>
    <w:rsid w:val="001F4716"/>
    <w:rsid w:val="00226A5C"/>
    <w:rsid w:val="00230A3C"/>
    <w:rsid w:val="00291CF6"/>
    <w:rsid w:val="002956BA"/>
    <w:rsid w:val="00302B0B"/>
    <w:rsid w:val="003252CC"/>
    <w:rsid w:val="003E005F"/>
    <w:rsid w:val="003F493B"/>
    <w:rsid w:val="00413B68"/>
    <w:rsid w:val="004203DB"/>
    <w:rsid w:val="00425A0A"/>
    <w:rsid w:val="004502EF"/>
    <w:rsid w:val="0045218F"/>
    <w:rsid w:val="004559F5"/>
    <w:rsid w:val="00493FEF"/>
    <w:rsid w:val="004A5456"/>
    <w:rsid w:val="004E4929"/>
    <w:rsid w:val="00590279"/>
    <w:rsid w:val="00714802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60E8"/>
    <w:rsid w:val="00BD2286"/>
    <w:rsid w:val="00C2731A"/>
    <w:rsid w:val="00C77F7A"/>
    <w:rsid w:val="00CF27CF"/>
    <w:rsid w:val="00CF7232"/>
    <w:rsid w:val="00D9216E"/>
    <w:rsid w:val="00DA1604"/>
    <w:rsid w:val="00DA3481"/>
    <w:rsid w:val="00DA4C34"/>
    <w:rsid w:val="00DB4953"/>
    <w:rsid w:val="00DC68F6"/>
    <w:rsid w:val="00DD4ED1"/>
    <w:rsid w:val="00DE34BB"/>
    <w:rsid w:val="00E113BF"/>
    <w:rsid w:val="00EA4BF3"/>
    <w:rsid w:val="00EB413F"/>
    <w:rsid w:val="00ED6D16"/>
    <w:rsid w:val="00F074E5"/>
    <w:rsid w:val="00F349EC"/>
    <w:rsid w:val="00FC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24:00Z</dcterms:created>
  <dcterms:modified xsi:type="dcterms:W3CDTF">2022-03-10T10:41:00Z</dcterms:modified>
</cp:coreProperties>
</file>